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esearch Excellence Foundation</w:t>
      </w:r>
      <w:r>
        <w:br/>
      </w:r>
      <w:r>
        <w:t xml:space="preserve">Canada Toronto</w:t>
      </w:r>
    </w:p>
    <w:bookmarkStart w:id="20" w:name="Xf21d955beafef85b7554857ee5aadd414fcbfc3"/>
    <w:p>
      <w:pPr>
        <w:pStyle w:val="Heading2"/>
      </w:pPr>
      <w:r>
        <w:t xml:space="preserve">Application for Prestigious Research Scholarship in Academic Researcher Development</w:t>
      </w:r>
    </w:p>
    <w:p>
      <w:pPr>
        <w:pStyle w:val="FirstParagraph"/>
      </w:pPr>
      <w:r>
        <w:t xml:space="preserve">To the Esteemed Members of the Scholarship Committee,</w:t>
      </w:r>
    </w:p>
    <w:p>
      <w:pPr>
        <w:pStyle w:val="BodyText"/>
      </w:pPr>
      <w:r>
        <w:t xml:space="preserve">With profound enthusiasm, I submit my formal application for the [Name of Specific Scholarship Program] scholarship as a dedicated</w:t>
      </w:r>
      <w:r>
        <w:t xml:space="preserve"> </w:t>
      </w:r>
      <w:r>
        <w:rPr>
          <w:bCs/>
          <w:b/>
        </w:rPr>
        <w:t xml:space="preserve">Academic Researcher</w:t>
      </w:r>
      <w:r>
        <w:t xml:space="preserve"> </w:t>
      </w:r>
      <w:r>
        <w:t xml:space="preserve">seeking to advance transformative research in [Your Field, e.g., Artificial Intelligence for Sustainable Urban Systems] within Canada's premier academic ecosystem. This</w:t>
      </w:r>
      <w:r>
        <w:t xml:space="preserve"> </w:t>
      </w:r>
      <w:r>
        <w:rPr>
          <w:bCs/>
          <w:b/>
        </w:rPr>
        <w:t xml:space="preserve">Scholarship Application Letter</w:t>
      </w:r>
      <w:r>
        <w:t xml:space="preserve"> </w:t>
      </w:r>
      <w:r>
        <w:t xml:space="preserve">serves as a comprehensive declaration of my scholarly trajectory, research vision, and unwavering commitment to contributing meaningfully to the intellectual landscape of</w:t>
      </w:r>
      <w:r>
        <w:t xml:space="preserve"> </w:t>
      </w:r>
      <w:r>
        <w:rPr>
          <w:bCs/>
          <w:b/>
        </w:rPr>
        <w:t xml:space="preserve">Canada Toronto</w:t>
      </w:r>
      <w:r>
        <w:t xml:space="preserve">. I am confident that this scholarship represents not merely financial support, but an essential catalyst for research that aligns with Canada's strategic priorities and Toronto's unique position as a global innovation hub.</w:t>
      </w:r>
    </w:p>
    <w:p>
      <w:pPr>
        <w:pStyle w:val="BodyText"/>
      </w:pPr>
      <w:r>
        <w:t xml:space="preserve">Throughout my academic journey, I have consistently demonstrated excellence as an</w:t>
      </w:r>
      <w:r>
        <w:t xml:space="preserve"> </w:t>
      </w:r>
      <w:r>
        <w:rPr>
          <w:bCs/>
          <w:b/>
        </w:rPr>
        <w:t xml:space="preserve">Academic Researcher</w:t>
      </w:r>
      <w:r>
        <w:t xml:space="preserve">. My doctoral research at [Your University] focused on [Briefly State PhD Focus], resulting in [Number] publications in high-impact journals (including [] and []) and presentations at international conferences such as [] and []. My work, particularly the project "</w:t>
      </w:r>
      <w:r>
        <w:rPr>
          <w:iCs/>
          <w:i/>
        </w:rPr>
        <w:t xml:space="preserve">[Project Title]</w:t>
      </w:r>
      <w:r>
        <w:t xml:space="preserve">" examining [Specific Problem], earned recognition through the [Award Name] from [Organization], underscoring my capacity for rigorous, independent scholarship. This foundation has equipped me to tackle complex research challenges requiring interdisciplinary collaboration – a hallmark of successful</w:t>
      </w:r>
      <w:r>
        <w:t xml:space="preserve"> </w:t>
      </w:r>
      <w:r>
        <w:rPr>
          <w:bCs/>
          <w:b/>
        </w:rPr>
        <w:t xml:space="preserve">Academic Researcher</w:t>
      </w:r>
      <w:r>
        <w:t xml:space="preserve"> </w:t>
      </w:r>
      <w:r>
        <w:t xml:space="preserve">work in contemporary academia, especially within the dynamic context of</w:t>
      </w:r>
      <w:r>
        <w:t xml:space="preserve"> </w:t>
      </w:r>
      <w:r>
        <w:rPr>
          <w:bCs/>
          <w:b/>
        </w:rPr>
        <w:t xml:space="preserve">Canada Toronto</w:t>
      </w:r>
      <w:r>
        <w:t xml:space="preserve">.</w:t>
      </w:r>
    </w:p>
    <w:p>
      <w:pPr>
        <w:pStyle w:val="BodyText"/>
      </w:pPr>
      <w:r>
        <w:t xml:space="preserve">The proposed research project, "</w:t>
      </w:r>
      <w:r>
        <w:rPr>
          <w:iCs/>
          <w:i/>
        </w:rPr>
        <w:t xml:space="preserve">[Your Project Title]</w:t>
      </w:r>
      <w:r>
        <w:t xml:space="preserve">", directly addresses critical gaps in [Your Field] with significant implications for urban sustainability and community health – priorities central to Canada's national research strategy and Toronto's municipal initiatives. This project will develop [Brief Description of Methodology, e.g., a novel machine learning framework integrated with real-time environmental sensor data] to analyze patterns of resource efficiency in Toronto's densely populated urban core. Crucially, this work is not merely theoretical; it is designed for tangible impact within</w:t>
      </w:r>
      <w:r>
        <w:t xml:space="preserve"> </w:t>
      </w:r>
      <w:r>
        <w:rPr>
          <w:bCs/>
          <w:b/>
        </w:rPr>
        <w:t xml:space="preserve">Canada Toronto</w:t>
      </w:r>
      <w:r>
        <w:t xml:space="preserve">. I propose formal collaboration with the [Specific Toronto Institution/Department, e.g., University of Toronto's Vector Institute and the Centre for Urban Health Solutions at St. Michael's Hospital], leveraging their unparalleled infrastructure and community partnerships. This location-specific approach is essential, as Toronto offers a unique, real-world laboratory for studying complex socio-technical systems at scale – a resource unavailable in most other global research centers.</w:t>
      </w:r>
    </w:p>
    <w:p>
      <w:pPr>
        <w:pStyle w:val="BodyText"/>
      </w:pPr>
      <w:r>
        <w:t xml:space="preserve">My research plan meticulously aligns with Canada's commitment to evidence-based policy and inclusive innovation. The project incorporates principles of Indigenous knowledge integration (informed by ongoing consultations with [Specific Indigenous Community/Partnership, e.g., the Anishinaabeg community in Toronto]) and addresses the Canadian government's focus on AI ethics through its proposed framework for responsible innovation. Working within</w:t>
      </w:r>
      <w:r>
        <w:t xml:space="preserve"> </w:t>
      </w:r>
      <w:r>
        <w:rPr>
          <w:bCs/>
          <w:b/>
        </w:rPr>
        <w:t xml:space="preserve">Canada Toronto</w:t>
      </w:r>
      <w:r>
        <w:t xml:space="preserve"> </w:t>
      </w:r>
      <w:r>
        <w:t xml:space="preserve">provides direct access to policymakers at municipal levels (e.g., City of Toronto's Environmental Services division) and national bodies like Innovation, Science and Economic Development Canada (ISED), ensuring my findings can rapidly inform actionable strategies for sustainable urban development – a priority echoed in the Ontario government's Climate Action Plan 2030. This local contextualization is paramount; the challenges facing Toronto’s infrastructure, demographics, and environmental goals are distinct and demand research conducted within that specific ecosystem.</w:t>
      </w:r>
    </w:p>
    <w:p>
      <w:pPr>
        <w:pStyle w:val="BodyText"/>
      </w:pPr>
      <w:r>
        <w:t xml:space="preserve">The significance of this scholarship extends beyond funding for equipment or travel. It represents a vital investment in cultivating the next generation of Canadian academic leaders capable of leading internationally competitive research teams. As an</w:t>
      </w:r>
      <w:r>
        <w:t xml:space="preserve"> </w:t>
      </w:r>
      <w:r>
        <w:rPr>
          <w:bCs/>
          <w:b/>
        </w:rPr>
        <w:t xml:space="preserve">Academic Researcher</w:t>
      </w:r>
      <w:r>
        <w:t xml:space="preserve">, I am committed to mentoring undergraduate and graduate students from diverse backgrounds, fostering inclusivity within the research community – a value deeply embedded in Toronto's academic culture and Canada's broader societal ethos. This scholarship would enable me to establish a robust, collaborative lab at [Proposed Toronto Institution] dedicated to advancing knowledge that directly benefits communities across</w:t>
      </w:r>
      <w:r>
        <w:t xml:space="preserve"> </w:t>
      </w:r>
      <w:r>
        <w:rPr>
          <w:bCs/>
          <w:b/>
        </w:rPr>
        <w:t xml:space="preserve">Canada Toronto</w:t>
      </w:r>
      <w:r>
        <w:t xml:space="preserve">. My proposed budget outlines precise allocations for essential personnel (research assistants), computational resources critical for the AI component, ethical review processes involving community partners, and dissemination through high-impact publications and policy briefings tailored to Canadian stakeholders.</w:t>
      </w:r>
    </w:p>
    <w:p>
      <w:pPr>
        <w:pStyle w:val="BodyText"/>
      </w:pPr>
      <w:r>
        <w:t xml:space="preserve">Why Toronto? Why now? The convergence of world-class research institutions like the University of Toronto, Ryerson University's Digital Media Zone (DMZ), and organizations such as the Toronto Metropolitan University's Institute for Biomedical Engineering creates an unparalleled environment for collaborative, high-impact research. This ecosystem thrives on interdisciplinary exchange – precisely where my project flourishes. Furthermore, Canada stands at a pivotal moment in its research trajectory, with unprecedented government investment in strategic areas like AI and clean technology through initiatives such as the Pan-Canadian Artificial Intelligence Strategy and the Clean Growth Program. Securing this scholarship would position me to actively contribute to these national priorities from within Toronto's vibrant academic heartland. The opportunity to work alongside leading researchers at institutions like [Mention a Specific Professor/Group in Toronto if possible, e.g., Dr. X's team at U of T's Department of Computer Science] is a powerful motivator for choosing</w:t>
      </w:r>
      <w:r>
        <w:t xml:space="preserve"> </w:t>
      </w:r>
      <w:r>
        <w:rPr>
          <w:bCs/>
          <w:b/>
        </w:rPr>
        <w:t xml:space="preserve">Canada Toronto</w:t>
      </w:r>
      <w:r>
        <w:t xml:space="preserve"> </w:t>
      </w:r>
      <w:r>
        <w:t xml:space="preserve">as the home for this critical research.</w:t>
      </w:r>
    </w:p>
    <w:p>
      <w:pPr>
        <w:pStyle w:val="BodyText"/>
      </w:pPr>
      <w:r>
        <w:t xml:space="preserve">I am not merely applying for a scholarship; I am seeking an investment in the future of Canadian academic excellence and innovation. My background, clearly demonstrated through my scholarly output as an</w:t>
      </w:r>
      <w:r>
        <w:t xml:space="preserve"> </w:t>
      </w:r>
      <w:r>
        <w:rPr>
          <w:bCs/>
          <w:b/>
        </w:rPr>
        <w:t xml:space="preserve">Academic Researcher</w:t>
      </w:r>
      <w:r>
        <w:t xml:space="preserve">, aligns perfectly with the goals of this prestigious award. My proposed project offers significant potential for discovery that resonates with Canada's scientific priorities and has immediate relevance for Toronto's most pressing urban challenges. I am deeply motivated by the prospect of contributing to the intellectual capital of</w:t>
      </w:r>
      <w:r>
        <w:t xml:space="preserve"> </w:t>
      </w:r>
      <w:r>
        <w:rPr>
          <w:bCs/>
          <w:b/>
        </w:rPr>
        <w:t xml:space="preserve">Canada Toronto</w:t>
      </w:r>
      <w:r>
        <w:t xml:space="preserve"> </w:t>
      </w:r>
      <w:r>
        <w:t xml:space="preserve">and becoming a valued member of its esteemed academic community. This</w:t>
      </w:r>
      <w:r>
        <w:t xml:space="preserve"> </w:t>
      </w:r>
      <w:r>
        <w:rPr>
          <w:bCs/>
          <w:b/>
        </w:rPr>
        <w:t xml:space="preserve">Scholarship Application Letter</w:t>
      </w:r>
      <w:r>
        <w:t xml:space="preserve"> </w:t>
      </w:r>
      <w:r>
        <w:t xml:space="preserve">represents my earnest commitment to excellence, collaboration, and impactful research that embodies the highest standards expected of an</w:t>
      </w:r>
      <w:r>
        <w:t xml:space="preserve"> </w:t>
      </w:r>
      <w:r>
        <w:rPr>
          <w:bCs/>
          <w:b/>
        </w:rPr>
        <w:t xml:space="preserve">Academic Researcher</w:t>
      </w:r>
      <w:r>
        <w:t xml:space="preserve">.</w:t>
      </w:r>
    </w:p>
    <w:p>
      <w:pPr>
        <w:pStyle w:val="BodyText"/>
      </w:pPr>
      <w:r>
        <w:t xml:space="preserve">I am eager to discuss how my vision for innovative research can complement the strategic objectives of your foundation and contribute meaningfully to Canada's position as a global leader in academic research. Thank you for considering my application. I have attached all required documentation, including detailed budget proposals, letters of support from potential Toronto collaborators (Dr. [Name] at [Institution] and [Community Partner]), and my full curriculum vitae.</w:t>
      </w:r>
    </w:p>
    <w:p>
      <w:pPr>
        <w:pStyle w:val="BodyText"/>
      </w:pPr>
      <w:r>
        <w:t xml:space="preserve">Sincerely,</w:t>
      </w:r>
    </w:p>
    <w:p>
      <w:pPr>
        <w:pStyle w:val="BodyText"/>
      </w:pPr>
      <w:r>
        <w:t xml:space="preserve">[Your Full Name]</w:t>
      </w:r>
    </w:p>
    <w:p>
      <w:pPr>
        <w:pStyle w:val="BodyText"/>
      </w:pPr>
      <w:r>
        <w:t xml:space="preserve">[Your Affiliation, e.g., PhD Candidate in Computer Science, [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Canada Toronto</dc:title>
  <dc:creator/>
  <dc:language>en</dc:language>
  <cp:keywords/>
  <dcterms:created xsi:type="dcterms:W3CDTF">2026-07-23T05:56:07Z</dcterms:created>
  <dcterms:modified xsi:type="dcterms:W3CDTF">2026-07-23T05:56:07Z</dcterms:modified>
</cp:coreProperties>
</file>

<file path=docProps/custom.xml><?xml version="1.0" encoding="utf-8"?>
<Properties xmlns="http://schemas.openxmlformats.org/officeDocument/2006/custom-properties" xmlns:vt="http://schemas.openxmlformats.org/officeDocument/2006/docPropsVTypes"/>
</file>